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elbourne, Victoria 3000</w:t>
      </w:r>
      <w:r>
        <w:br/>
      </w:r>
      <w:r>
        <w:t xml:space="preserve">Australia</w:t>
      </w:r>
    </w:p>
    <w:bookmarkStart w:id="20" w:name="X487c644b4a7969e58c5184bcbf3b4288b619bf2"/>
    <w:p>
      <w:pPr>
        <w:pStyle w:val="Heading2"/>
      </w:pPr>
      <w:r>
        <w:t xml:space="preserve">Subject: Internship Application Letter for Biomedical Engineer Position in Australia Melbourne</w:t>
      </w:r>
    </w:p>
    <w:p>
      <w:pPr>
        <w:pStyle w:val="FirstParagraph"/>
      </w:pPr>
      <w:r>
        <w:t xml:space="preserve">Dear Hiring Manager,</w:t>
      </w:r>
    </w:p>
    <w:p>
      <w:pPr>
        <w:pStyle w:val="BodyText"/>
      </w:pPr>
      <w:r>
        <w:t xml:space="preserve">I am writing with profound enthusiasm to submit my Internship Application Letter for the Biomedical Engineer internship position at [Company Name] in Melbourne, Australia. As a dedicated final-year Biomedical Engineering student at RMIT University, I have meticulously followed your organization's pioneering work in medical device innovation and regenerative medicine within Australia Melbourne's dynamic healthcare ecosystem. This opportunity represents the culmination of my academic journey and professional aspirations to contribute meaningfully to biomedical advancements in one of the world’s most innovative health technology hubs.</w:t>
      </w:r>
    </w:p>
    <w:p>
      <w:pPr>
        <w:pStyle w:val="BodyText"/>
      </w:pPr>
      <w:r>
        <w:t xml:space="preserve">My academic foundation has been rigorously built upon core Biomedical Engineering principles, with specialized focus on medical device design, biomechanics, and clinical instrumentation. Through my coursework at RMIT, I completed a capstone project developing a low-cost point-of-care diagnostic tool for rural Australian healthcare settings – an initiative that directly aligns with your company's mission to enhance accessibility in medical technology. This project required me to master CAD software (SolidWorks), finite element analysis, and ISO 13485 standards compliance – competencies I am eager to apply within your Melbourne facility. Furthermore, my laboratory experience at the Victorian Centre for Biomedical Engineering has equipped me with hands-on proficiency in tissue engineering scaffolds and sensor integration, directly mirroring the technical requirements outlined in your internship description.</w:t>
      </w:r>
    </w:p>
    <w:p>
      <w:pPr>
        <w:pStyle w:val="BodyText"/>
      </w:pPr>
      <w:r>
        <w:t xml:space="preserve">What truly ignites my passion for this role is Australia Melbourne's unparalleled convergence of medical innovation. Having researched Melbourne's healthcare landscape extensively, I am consistently impressed by how institutions like the Peter MacCallum Cancer Centre, Florey Institute of Neuroscience and Mental Health, and Monash University's Biomedical Translation Centre create a synergistic environment where academic research rapidly translates to clinical impact. This ecosystem – uniquely positioned at the heart of Australia Melbourne – offers precisely the collaborative culture I seek to accelerate my growth as a Biomedical Engineer. The city’s strategic investments in healthtech startups through initiatives like Health Innovation Hub Melbourne further demonstrate its commitment to fostering next-generation medical solutions. I am particularly inspired by [Company Name]'s recent work on [mention specific project/publication if possible], which exemplifies the kind of transformative engineering I aspire to contribute to within Australia's healthcare framework.</w:t>
      </w:r>
    </w:p>
    <w:p>
      <w:pPr>
        <w:pStyle w:val="BodyText"/>
      </w:pPr>
      <w:r>
        <w:t xml:space="preserve">My practical experience extends beyond academic projects. During my 6-month clinical externship at Royal Melbourne Hospital, I shadowed biomedical engineering teams maintaining complex imaging systems (MRI and CT scanners), where I documented equipment performance metrics and assisted in troubleshooting protocols. This immersive experience revealed critical insights into the real-world challenges of medical device management within Australia's public healthcare system – a perspective invaluable for an intern seeking to understand both technical and operational dimensions of Biomedical Engineering. Additionally, as a member of the RMIT Biomedical Engineering Society, I organized workshops on emerging trends like AI-driven diagnostic tools, demonstrating my commitment to professional development in our field. My fluency in English (IELTS 8.0) and working proficiency in medical terminology ensures seamless integration into your Melbourne-based team.</w:t>
      </w:r>
    </w:p>
    <w:p>
      <w:pPr>
        <w:pStyle w:val="BodyText"/>
      </w:pPr>
      <w:r>
        <w:t xml:space="preserve">I have carefully considered why this internship specifically matters for my career trajectory as a Biomedical Engineer. The opportunity to work within Australia Melbourne's thriving health innovation cluster is irreplaceable – it provides exposure to diverse clinical environments, regulatory pathways under the TGA (Therapeutic Goods Administration), and cross-disciplinary collaboration between engineers, clinicians, and researchers. Having completed my undergraduate studies in Melbourne’s educational environment (where I've witnessed firsthand the city's emphasis on evidence-based healthcare solutions), I understand how to navigate both academic and professional landscapes here. This local context gives me a distinct advantage in contributing immediately while learning from industry leaders who shape Australia's biomedical future.</w:t>
      </w:r>
    </w:p>
    <w:p>
      <w:pPr>
        <w:pStyle w:val="BodyText"/>
      </w:pPr>
      <w:r>
        <w:t xml:space="preserve">My technical toolkit includes proficiency in MATLAB for signal processing, Python for data analysis, and extensive experience with prototyping equipment at RMIT’s FabLab Melbourne. I am equally adept at translating clinical needs into engineering solutions – a skill honed through my hospital externship where I collaborated on optimizing ultrasound probe sterilization procedures. Beyond technical abilities, I bring strong project management skills demonstrated by leading a team of four students to complete our capstone project 2 weeks ahead of schedule while staying within budget constraints. My adaptability was further validated during the pandemic when I transitioned research activities online, developing virtual simulation tools for medical device training that received commendation from faculty.</w:t>
      </w:r>
    </w:p>
    <w:p>
      <w:pPr>
        <w:pStyle w:val="BodyText"/>
      </w:pPr>
      <w:r>
        <w:t xml:space="preserve">I am particularly drawn to [Company Name]'s commitment to sustainable engineering practices and community health impact – values deeply resonant with my own professional ethics. As a Biomedical Engineer, I believe technology should serve humanity first; your work in developing eco-friendly medical implants aligns perfectly with this philosophy. I am confident that my proactive approach, technical aptitude, and genuine passion for improving healthcare outcomes will enable me to make valuable contributions from day one within your Melbourne team.</w:t>
      </w:r>
    </w:p>
    <w:p>
      <w:pPr>
        <w:pStyle w:val="BodyText"/>
      </w:pPr>
      <w:r>
        <w:t xml:space="preserve">Thank you for considering my Internship Application Letter for the Biomedical Engineer position. I am eager to discuss how my skills in medical device prototyping, clinical system analysis, and collaborative problem-solving can support [Company Name]'s innovative work in Australia Melbourne. My resume provides further detail on my qualifications, and I welcome the opportunity for an interview at your earliest convenience. Please feel free to contact me via email or phone to arrange a meeting.</w:t>
      </w:r>
    </w:p>
    <w:p>
      <w:pPr>
        <w:pStyle w:val="BodyText"/>
      </w:pPr>
      <w:r>
        <w:t xml:space="preserve">With sincere appreciation for your time and consideration,</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medical Engineer Position</dc:title>
  <dc:creator/>
  <dc:language>en</dc:language>
  <cp:keywords/>
  <dcterms:created xsi:type="dcterms:W3CDTF">2026-05-01T10:13:11Z</dcterms:created>
  <dcterms:modified xsi:type="dcterms:W3CDTF">2026-05-01T10:13:11Z</dcterms:modified>
</cp:coreProperties>
</file>

<file path=docProps/custom.xml><?xml version="1.0" encoding="utf-8"?>
<Properties xmlns="http://schemas.openxmlformats.org/officeDocument/2006/custom-properties" xmlns:vt="http://schemas.openxmlformats.org/officeDocument/2006/docPropsVTypes"/>
</file>